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81516" w14:textId="2D8D136C" w:rsidR="00BB7E39" w:rsidRDefault="0019606F">
      <w:r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097DDFF0" wp14:editId="2E9B3764">
                <wp:simplePos x="0" y="0"/>
                <wp:positionH relativeFrom="margin">
                  <wp:posOffset>3573780</wp:posOffset>
                </wp:positionH>
                <wp:positionV relativeFrom="paragraph">
                  <wp:posOffset>6803553</wp:posOffset>
                </wp:positionV>
                <wp:extent cx="3072130" cy="2308225"/>
                <wp:effectExtent l="0" t="0" r="0" b="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2308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F0BA37" w14:textId="7CE4D023" w:rsidR="005967EC" w:rsidRPr="005967EC" w:rsidRDefault="00E642EB" w:rsidP="005967EC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  <w:proofErr w:type="spellStart"/>
                            <w:r>
                              <w:rPr>
                                <w:rFonts w:ascii="Gidole" w:hAnsi="Gidole"/>
                                <w:b/>
                                <w:bCs/>
                              </w:rPr>
                              <w:t>PreSchool</w:t>
                            </w:r>
                            <w:proofErr w:type="spellEnd"/>
                            <w:r w:rsidR="005967EC" w:rsidRPr="005967EC">
                              <w:rPr>
                                <w:rFonts w:ascii="Gidole" w:hAnsi="Gidole"/>
                                <w:b/>
                                <w:bCs/>
                              </w:rPr>
                              <w:t xml:space="preserve"> at</w:t>
                            </w:r>
                            <w:r>
                              <w:rPr>
                                <w:rFonts w:ascii="Gidole" w:hAnsi="Gidole"/>
                                <w:b/>
                                <w:bCs/>
                              </w:rPr>
                              <w:t xml:space="preserve"> Bambi</w:t>
                            </w:r>
                          </w:p>
                          <w:p w14:paraId="502476CB" w14:textId="62C16074" w:rsidR="005967EC" w:rsidRPr="005967EC" w:rsidRDefault="005967EC" w:rsidP="005967EC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  <w:r w:rsidRPr="005967EC">
                              <w:rPr>
                                <w:rFonts w:ascii="Gidole" w:hAnsi="Gidole"/>
                                <w:b/>
                                <w:bCs/>
                              </w:rPr>
                              <w:t>February 2008 – January 2010</w:t>
                            </w:r>
                          </w:p>
                          <w:p w14:paraId="451706F1" w14:textId="26543C0B" w:rsidR="00E642EB" w:rsidRPr="00E642EB" w:rsidRDefault="00E642EB" w:rsidP="00E642EB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E642EB">
                              <w:rPr>
                                <w:rFonts w:ascii="Gidole" w:hAnsi="Gidole"/>
                              </w:rPr>
                              <w:t>Maintain open lines of communication with parents and provide regular month feedback through assessments and reports</w:t>
                            </w:r>
                          </w:p>
                          <w:p w14:paraId="1F722937" w14:textId="22472797" w:rsidR="00E642EB" w:rsidRPr="00E642EB" w:rsidRDefault="00E642EB" w:rsidP="00E642EB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E642EB">
                              <w:rPr>
                                <w:rFonts w:ascii="Gidole" w:hAnsi="Gidole"/>
                              </w:rPr>
                              <w:t>Teach table manners, personal hygiene, and routine tasks</w:t>
                            </w:r>
                          </w:p>
                          <w:p w14:paraId="21EE2709" w14:textId="41B35EAB" w:rsidR="005967EC" w:rsidRPr="00E642EB" w:rsidRDefault="00E642EB" w:rsidP="00E642EB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E642EB">
                              <w:rPr>
                                <w:rFonts w:ascii="Gidole" w:hAnsi="Gidole"/>
                              </w:rPr>
                              <w:t>Conduct group activities like excursions, inhouse games, and outdoor games</w:t>
                            </w:r>
                            <w:r w:rsidR="005967EC" w:rsidRPr="00E642EB">
                              <w:rPr>
                                <w:rFonts w:ascii="Gidole" w:hAnsi="Gidole"/>
                              </w:rPr>
                              <w:tab/>
                            </w:r>
                          </w:p>
                          <w:p w14:paraId="1AB6C9DF" w14:textId="1C95B6D2" w:rsidR="00101E2B" w:rsidRPr="0019606F" w:rsidRDefault="00E642EB" w:rsidP="005967EC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spacing w:after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E642EB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Strictly adhere to all safety and health regul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7DDF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1.4pt;margin-top:535.7pt;width:241.9pt;height:181.7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" filled="f" stroked="f">
                <v:textbox>
                  <w:txbxContent>
                    <w:p w14:paraId="0AF0BA37" w14:textId="7CE4D023" w:rsidR="005967EC" w:rsidRPr="005967EC" w:rsidRDefault="00E642EB" w:rsidP="005967EC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  <w:proofErr w:type="spellStart"/>
                      <w:r>
                        <w:rPr>
                          <w:rFonts w:ascii="Gidole" w:hAnsi="Gidole"/>
                          <w:b/>
                          <w:bCs/>
                        </w:rPr>
                        <w:t>PreSchool</w:t>
                      </w:r>
                      <w:proofErr w:type="spellEnd"/>
                      <w:r w:rsidR="005967EC" w:rsidRPr="005967EC">
                        <w:rPr>
                          <w:rFonts w:ascii="Gidole" w:hAnsi="Gidole"/>
                          <w:b/>
                          <w:bCs/>
                        </w:rPr>
                        <w:t xml:space="preserve"> at</w:t>
                      </w:r>
                      <w:r>
                        <w:rPr>
                          <w:rFonts w:ascii="Gidole" w:hAnsi="Gidole"/>
                          <w:b/>
                          <w:bCs/>
                        </w:rPr>
                        <w:t xml:space="preserve"> Bambi</w:t>
                      </w:r>
                    </w:p>
                    <w:p w14:paraId="502476CB" w14:textId="62C16074" w:rsidR="005967EC" w:rsidRPr="005967EC" w:rsidRDefault="005967EC" w:rsidP="005967EC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  <w:r w:rsidRPr="005967EC">
                        <w:rPr>
                          <w:rFonts w:ascii="Gidole" w:hAnsi="Gidole"/>
                          <w:b/>
                          <w:bCs/>
                        </w:rPr>
                        <w:t>February 2008 – January 2010</w:t>
                      </w:r>
                    </w:p>
                    <w:p w14:paraId="451706F1" w14:textId="26543C0B" w:rsidR="00E642EB" w:rsidRPr="00E642EB" w:rsidRDefault="00E642EB" w:rsidP="00E642EB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spacing w:after="0"/>
                        <w:rPr>
                          <w:rFonts w:ascii="Gidole" w:hAnsi="Gidole"/>
                        </w:rPr>
                      </w:pPr>
                      <w:r w:rsidRPr="00E642EB">
                        <w:rPr>
                          <w:rFonts w:ascii="Gidole" w:hAnsi="Gidole"/>
                        </w:rPr>
                        <w:t>Maintain open lines of communication with parents and provide regular month feedback through assessments and reports</w:t>
                      </w:r>
                    </w:p>
                    <w:p w14:paraId="1F722937" w14:textId="22472797" w:rsidR="00E642EB" w:rsidRPr="00E642EB" w:rsidRDefault="00E642EB" w:rsidP="00E642EB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spacing w:after="0"/>
                        <w:rPr>
                          <w:rFonts w:ascii="Gidole" w:hAnsi="Gidole"/>
                        </w:rPr>
                      </w:pPr>
                      <w:r w:rsidRPr="00E642EB">
                        <w:rPr>
                          <w:rFonts w:ascii="Gidole" w:hAnsi="Gidole"/>
                        </w:rPr>
                        <w:t>Teach table manners, personal hygiene, and routine tasks</w:t>
                      </w:r>
                    </w:p>
                    <w:p w14:paraId="21EE2709" w14:textId="41B35EAB" w:rsidR="005967EC" w:rsidRPr="00E642EB" w:rsidRDefault="00E642EB" w:rsidP="00E642EB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spacing w:after="0"/>
                        <w:rPr>
                          <w:rFonts w:ascii="Gidole" w:hAnsi="Gidole"/>
                        </w:rPr>
                      </w:pPr>
                      <w:r w:rsidRPr="00E642EB">
                        <w:rPr>
                          <w:rFonts w:ascii="Gidole" w:hAnsi="Gidole"/>
                        </w:rPr>
                        <w:t>Conduct group activities like excursions, inhouse games, and outdoor games</w:t>
                      </w:r>
                      <w:r w:rsidR="005967EC" w:rsidRPr="00E642EB">
                        <w:rPr>
                          <w:rFonts w:ascii="Gidole" w:hAnsi="Gidole"/>
                        </w:rPr>
                        <w:tab/>
                      </w:r>
                    </w:p>
                    <w:p w14:paraId="1AB6C9DF" w14:textId="1C95B6D2" w:rsidR="00101E2B" w:rsidRPr="0019606F" w:rsidRDefault="00E642EB" w:rsidP="005967EC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spacing w:after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E642EB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Strictly adhere to all safety and health regulation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75707C7B" wp14:editId="2BD165B7">
                <wp:simplePos x="0" y="0"/>
                <wp:positionH relativeFrom="margin">
                  <wp:posOffset>3542030</wp:posOffset>
                </wp:positionH>
                <wp:positionV relativeFrom="paragraph">
                  <wp:posOffset>4995382</wp:posOffset>
                </wp:positionV>
                <wp:extent cx="3072130" cy="1785620"/>
                <wp:effectExtent l="0" t="0" r="0" b="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1785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6C18E1" w14:textId="7111BD88" w:rsidR="005967EC" w:rsidRPr="005967EC" w:rsidRDefault="00E642EB" w:rsidP="005967EC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  <w:proofErr w:type="spellStart"/>
                            <w:r>
                              <w:rPr>
                                <w:rFonts w:ascii="Gidole" w:hAnsi="Gidole"/>
                                <w:b/>
                                <w:bCs/>
                              </w:rPr>
                              <w:t>PreSchool</w:t>
                            </w:r>
                            <w:proofErr w:type="spellEnd"/>
                            <w:r w:rsidR="005967EC" w:rsidRPr="005967EC">
                              <w:rPr>
                                <w:rFonts w:ascii="Gidole" w:hAnsi="Gidole"/>
                                <w:b/>
                                <w:bCs/>
                              </w:rPr>
                              <w:t xml:space="preserve"> at</w:t>
                            </w:r>
                            <w:r>
                              <w:rPr>
                                <w:rFonts w:ascii="Gidole" w:hAnsi="Gidole"/>
                                <w:b/>
                                <w:bCs/>
                              </w:rPr>
                              <w:t xml:space="preserve"> Bumble Bees</w:t>
                            </w:r>
                          </w:p>
                          <w:p w14:paraId="0B33240E" w14:textId="4BE02926" w:rsidR="00B419C5" w:rsidRPr="00B419C5" w:rsidRDefault="005967EC" w:rsidP="00B419C5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  <w:r w:rsidRPr="005967EC">
                              <w:rPr>
                                <w:rFonts w:ascii="Gidole" w:hAnsi="Gidole"/>
                                <w:b/>
                                <w:bCs/>
                              </w:rPr>
                              <w:t>February 2010 – January 2015</w:t>
                            </w:r>
                          </w:p>
                          <w:p w14:paraId="340B317B" w14:textId="1E365DE3" w:rsidR="00E642EB" w:rsidRPr="00E642EB" w:rsidRDefault="00E642EB" w:rsidP="00E642EB">
                            <w:pPr>
                              <w:pStyle w:val="Prrafodelista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E642EB">
                              <w:rPr>
                                <w:rFonts w:ascii="Gidole" w:hAnsi="Gidole"/>
                              </w:rPr>
                              <w:t xml:space="preserve">Apply various instructional methods for example storytelling, songs, structured games, outdoor activities, </w:t>
                            </w:r>
                            <w:proofErr w:type="gramStart"/>
                            <w:r w:rsidRPr="00E642EB">
                              <w:rPr>
                                <w:rFonts w:ascii="Gidole" w:hAnsi="Gidole"/>
                              </w:rPr>
                              <w:t>art</w:t>
                            </w:r>
                            <w:proofErr w:type="gramEnd"/>
                            <w:r w:rsidRPr="00E642EB">
                              <w:rPr>
                                <w:rFonts w:ascii="Gidole" w:hAnsi="Gidole"/>
                              </w:rPr>
                              <w:t xml:space="preserve"> and music to stimulate learners</w:t>
                            </w:r>
                          </w:p>
                          <w:p w14:paraId="1E34F1DB" w14:textId="2A2F8C27" w:rsidR="00101E2B" w:rsidRPr="00E642EB" w:rsidRDefault="00E642EB" w:rsidP="00E642EB">
                            <w:pPr>
                              <w:pStyle w:val="Prrafodelista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E642EB">
                              <w:rPr>
                                <w:rFonts w:ascii="Gidole" w:hAnsi="Gidole"/>
                              </w:rPr>
                              <w:t>Teach numeracy and alphabet literacy, along with emotional. Social and interpersonal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07C7B" id="_x0000_s1027" type="#_x0000_t202" style="position:absolute;margin-left:278.9pt;margin-top:393.35pt;width:241.9pt;height:140.6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" filled="f" stroked="f">
                <v:textbox>
                  <w:txbxContent>
                    <w:p w14:paraId="3C6C18E1" w14:textId="7111BD88" w:rsidR="005967EC" w:rsidRPr="005967EC" w:rsidRDefault="00E642EB" w:rsidP="005967EC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  <w:proofErr w:type="spellStart"/>
                      <w:r>
                        <w:rPr>
                          <w:rFonts w:ascii="Gidole" w:hAnsi="Gidole"/>
                          <w:b/>
                          <w:bCs/>
                        </w:rPr>
                        <w:t>PreSchool</w:t>
                      </w:r>
                      <w:proofErr w:type="spellEnd"/>
                      <w:r w:rsidR="005967EC" w:rsidRPr="005967EC">
                        <w:rPr>
                          <w:rFonts w:ascii="Gidole" w:hAnsi="Gidole"/>
                          <w:b/>
                          <w:bCs/>
                        </w:rPr>
                        <w:t xml:space="preserve"> at</w:t>
                      </w:r>
                      <w:r>
                        <w:rPr>
                          <w:rFonts w:ascii="Gidole" w:hAnsi="Gidole"/>
                          <w:b/>
                          <w:bCs/>
                        </w:rPr>
                        <w:t xml:space="preserve"> Bumble Bees</w:t>
                      </w:r>
                    </w:p>
                    <w:p w14:paraId="0B33240E" w14:textId="4BE02926" w:rsidR="00B419C5" w:rsidRPr="00B419C5" w:rsidRDefault="005967EC" w:rsidP="00B419C5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  <w:r w:rsidRPr="005967EC">
                        <w:rPr>
                          <w:rFonts w:ascii="Gidole" w:hAnsi="Gidole"/>
                          <w:b/>
                          <w:bCs/>
                        </w:rPr>
                        <w:t>February 2010 – January 2015</w:t>
                      </w:r>
                    </w:p>
                    <w:p w14:paraId="340B317B" w14:textId="1E365DE3" w:rsidR="00E642EB" w:rsidRPr="00E642EB" w:rsidRDefault="00E642EB" w:rsidP="00E642EB">
                      <w:pPr>
                        <w:pStyle w:val="Prrafodelista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Gidole" w:hAnsi="Gidole"/>
                        </w:rPr>
                      </w:pPr>
                      <w:r w:rsidRPr="00E642EB">
                        <w:rPr>
                          <w:rFonts w:ascii="Gidole" w:hAnsi="Gidole"/>
                        </w:rPr>
                        <w:t xml:space="preserve">Apply various instructional methods for example storytelling, songs, structured games, outdoor activities, </w:t>
                      </w:r>
                      <w:proofErr w:type="gramStart"/>
                      <w:r w:rsidRPr="00E642EB">
                        <w:rPr>
                          <w:rFonts w:ascii="Gidole" w:hAnsi="Gidole"/>
                        </w:rPr>
                        <w:t>art</w:t>
                      </w:r>
                      <w:proofErr w:type="gramEnd"/>
                      <w:r w:rsidRPr="00E642EB">
                        <w:rPr>
                          <w:rFonts w:ascii="Gidole" w:hAnsi="Gidole"/>
                        </w:rPr>
                        <w:t xml:space="preserve"> and music to stimulate learners</w:t>
                      </w:r>
                    </w:p>
                    <w:p w14:paraId="1E34F1DB" w14:textId="2A2F8C27" w:rsidR="00101E2B" w:rsidRPr="00E642EB" w:rsidRDefault="00E642EB" w:rsidP="00E642EB">
                      <w:pPr>
                        <w:pStyle w:val="Prrafodelista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Gidole" w:hAnsi="Gidole"/>
                        </w:rPr>
                      </w:pPr>
                      <w:r w:rsidRPr="00E642EB">
                        <w:rPr>
                          <w:rFonts w:ascii="Gidole" w:hAnsi="Gidole"/>
                        </w:rPr>
                        <w:t>Teach numeracy and alphabet literacy, along with emotional. Social and interpersonal 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C7925F7" wp14:editId="182EF253">
                <wp:simplePos x="0" y="0"/>
                <wp:positionH relativeFrom="margin">
                  <wp:posOffset>3571240</wp:posOffset>
                </wp:positionH>
                <wp:positionV relativeFrom="paragraph">
                  <wp:posOffset>3532977</wp:posOffset>
                </wp:positionV>
                <wp:extent cx="3072130" cy="1457325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2130" cy="1457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D1FEEF" w14:textId="16615146" w:rsidR="005967EC" w:rsidRPr="005967EC" w:rsidRDefault="00E642EB" w:rsidP="005967EC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  <w:proofErr w:type="spellStart"/>
                            <w:r>
                              <w:rPr>
                                <w:rFonts w:ascii="Gidole" w:hAnsi="Gidole"/>
                                <w:b/>
                                <w:bCs/>
                              </w:rPr>
                              <w:t>PreSchool</w:t>
                            </w:r>
                            <w:proofErr w:type="spellEnd"/>
                            <w:r>
                              <w:rPr>
                                <w:rFonts w:ascii="Gidole" w:hAnsi="Gidole"/>
                                <w:b/>
                                <w:bCs/>
                              </w:rPr>
                              <w:t xml:space="preserve"> Teacher </w:t>
                            </w:r>
                            <w:r w:rsidR="005967EC" w:rsidRPr="005967EC">
                              <w:rPr>
                                <w:rFonts w:ascii="Gidole" w:hAnsi="Gidole"/>
                                <w:b/>
                                <w:bCs/>
                              </w:rPr>
                              <w:t xml:space="preserve">at </w:t>
                            </w:r>
                            <w:r>
                              <w:rPr>
                                <w:rFonts w:ascii="Gidole" w:hAnsi="Gidole"/>
                                <w:b/>
                                <w:bCs/>
                              </w:rPr>
                              <w:t>St Mary’s</w:t>
                            </w:r>
                          </w:p>
                          <w:p w14:paraId="2D2E0B57" w14:textId="77777777" w:rsidR="005967EC" w:rsidRPr="005967EC" w:rsidRDefault="005967EC" w:rsidP="005967EC">
                            <w:pPr>
                              <w:spacing w:after="0"/>
                              <w:rPr>
                                <w:rFonts w:ascii="Gidole" w:hAnsi="Gidole"/>
                                <w:b/>
                                <w:bCs/>
                              </w:rPr>
                            </w:pPr>
                            <w:r w:rsidRPr="005967EC">
                              <w:rPr>
                                <w:rFonts w:ascii="Gidole" w:hAnsi="Gidole"/>
                                <w:b/>
                                <w:bCs/>
                              </w:rPr>
                              <w:t>February 2015 – December 2020</w:t>
                            </w:r>
                          </w:p>
                          <w:p w14:paraId="1F8347B1" w14:textId="63AB6CE1" w:rsidR="00E642EB" w:rsidRPr="00E642EB" w:rsidRDefault="00E642EB" w:rsidP="00E642EB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E642EB">
                              <w:rPr>
                                <w:rFonts w:ascii="Gidole" w:hAnsi="Gidole"/>
                              </w:rPr>
                              <w:t>Design and prepare lessons for reading, mathematics, and social education programs</w:t>
                            </w:r>
                          </w:p>
                          <w:p w14:paraId="1095AEDA" w14:textId="4D8D82E5" w:rsidR="005967EC" w:rsidRPr="00E642EB" w:rsidRDefault="00E642EB" w:rsidP="00E642EB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 w:rsidRPr="00E642EB">
                              <w:rPr>
                                <w:rFonts w:ascii="Gidole" w:hAnsi="Gidole"/>
                              </w:rPr>
                              <w:t>Compile and organize learning materials, props, and other educational resources</w:t>
                            </w:r>
                          </w:p>
                          <w:p w14:paraId="77383604" w14:textId="7CBA47C5" w:rsidR="00101E2B" w:rsidRPr="00101E2B" w:rsidRDefault="00101E2B" w:rsidP="005967EC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925F7" id="_x0000_s1028" type="#_x0000_t202" style="position:absolute;margin-left:281.2pt;margin-top:278.2pt;width:241.9pt;height:114.7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" filled="f" stroked="f">
                <v:textbox>
                  <w:txbxContent>
                    <w:p w14:paraId="62D1FEEF" w14:textId="16615146" w:rsidR="005967EC" w:rsidRPr="005967EC" w:rsidRDefault="00E642EB" w:rsidP="005967EC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  <w:proofErr w:type="spellStart"/>
                      <w:r>
                        <w:rPr>
                          <w:rFonts w:ascii="Gidole" w:hAnsi="Gidole"/>
                          <w:b/>
                          <w:bCs/>
                        </w:rPr>
                        <w:t>PreSchool</w:t>
                      </w:r>
                      <w:proofErr w:type="spellEnd"/>
                      <w:r>
                        <w:rPr>
                          <w:rFonts w:ascii="Gidole" w:hAnsi="Gidole"/>
                          <w:b/>
                          <w:bCs/>
                        </w:rPr>
                        <w:t xml:space="preserve"> Teacher </w:t>
                      </w:r>
                      <w:r w:rsidR="005967EC" w:rsidRPr="005967EC">
                        <w:rPr>
                          <w:rFonts w:ascii="Gidole" w:hAnsi="Gidole"/>
                          <w:b/>
                          <w:bCs/>
                        </w:rPr>
                        <w:t xml:space="preserve">at </w:t>
                      </w:r>
                      <w:r>
                        <w:rPr>
                          <w:rFonts w:ascii="Gidole" w:hAnsi="Gidole"/>
                          <w:b/>
                          <w:bCs/>
                        </w:rPr>
                        <w:t>St Mary’s</w:t>
                      </w:r>
                    </w:p>
                    <w:p w14:paraId="2D2E0B57" w14:textId="77777777" w:rsidR="005967EC" w:rsidRPr="005967EC" w:rsidRDefault="005967EC" w:rsidP="005967EC">
                      <w:pPr>
                        <w:spacing w:after="0"/>
                        <w:rPr>
                          <w:rFonts w:ascii="Gidole" w:hAnsi="Gidole"/>
                          <w:b/>
                          <w:bCs/>
                        </w:rPr>
                      </w:pPr>
                      <w:r w:rsidRPr="005967EC">
                        <w:rPr>
                          <w:rFonts w:ascii="Gidole" w:hAnsi="Gidole"/>
                          <w:b/>
                          <w:bCs/>
                        </w:rPr>
                        <w:t>February 2015 – December 2020</w:t>
                      </w:r>
                    </w:p>
                    <w:p w14:paraId="1F8347B1" w14:textId="63AB6CE1" w:rsidR="00E642EB" w:rsidRPr="00E642EB" w:rsidRDefault="00E642EB" w:rsidP="00E642EB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Gidole" w:hAnsi="Gidole"/>
                        </w:rPr>
                      </w:pPr>
                      <w:r w:rsidRPr="00E642EB">
                        <w:rPr>
                          <w:rFonts w:ascii="Gidole" w:hAnsi="Gidole"/>
                        </w:rPr>
                        <w:t>Design and prepare lessons for reading, mathematics, and social education programs</w:t>
                      </w:r>
                    </w:p>
                    <w:p w14:paraId="1095AEDA" w14:textId="4D8D82E5" w:rsidR="005967EC" w:rsidRPr="00E642EB" w:rsidRDefault="00E642EB" w:rsidP="00E642EB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spacing w:after="0"/>
                        <w:rPr>
                          <w:rFonts w:ascii="Gidole" w:hAnsi="Gidole"/>
                        </w:rPr>
                      </w:pPr>
                      <w:r w:rsidRPr="00E642EB">
                        <w:rPr>
                          <w:rFonts w:ascii="Gidole" w:hAnsi="Gidole"/>
                        </w:rPr>
                        <w:t>Compile and organize learning materials, props, and other educational resources</w:t>
                      </w:r>
                    </w:p>
                    <w:p w14:paraId="77383604" w14:textId="7CBA47C5" w:rsidR="00101E2B" w:rsidRPr="00101E2B" w:rsidRDefault="00101E2B" w:rsidP="005967EC">
                      <w:pPr>
                        <w:spacing w:after="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01E2B"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2DA09A1E" wp14:editId="54443378">
                <wp:simplePos x="0" y="0"/>
                <wp:positionH relativeFrom="margin">
                  <wp:posOffset>3988673</wp:posOffset>
                </wp:positionH>
                <wp:positionV relativeFrom="paragraph">
                  <wp:posOffset>9214416</wp:posOffset>
                </wp:positionV>
                <wp:extent cx="2435225" cy="560705"/>
                <wp:effectExtent l="0" t="0" r="0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5225" cy="5607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5657A6" w14:textId="77777777" w:rsidR="0019606F" w:rsidRPr="004076E7" w:rsidRDefault="0019606F" w:rsidP="0019606F">
                            <w:pPr>
                              <w:pStyle w:val="Textoindependiente"/>
                              <w:spacing w:before="0"/>
                              <w:ind w:left="0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4076E7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6C6D719D" w14:textId="77777777" w:rsidR="0019606F" w:rsidRPr="004076E7" w:rsidRDefault="0019606F" w:rsidP="0019606F">
                            <w:pPr>
                              <w:spacing w:after="0" w:line="240" w:lineRule="auto"/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5" w:history="1">
                              <w:r w:rsidRPr="004076E7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4076E7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DAC8CF8" w14:textId="77777777" w:rsidR="0019606F" w:rsidRPr="00D96BC0" w:rsidRDefault="0019606F" w:rsidP="0019606F">
                            <w:pPr>
                              <w:spacing w:after="0" w:line="240" w:lineRule="auto"/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6" w:history="1">
                              <w:r w:rsidRPr="004076E7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09A1E" id="_x0000_s1029" type="#_x0000_t202" style="position:absolute;margin-left:314.05pt;margin-top:725.55pt;width:191.75pt;height:44.1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" filled="f" stroked="f">
                <v:textbox>
                  <w:txbxContent>
                    <w:p w14:paraId="555657A6" w14:textId="77777777" w:rsidR="0019606F" w:rsidRPr="004076E7" w:rsidRDefault="0019606F" w:rsidP="0019606F">
                      <w:pPr>
                        <w:pStyle w:val="Textoindependiente"/>
                        <w:spacing w:before="0"/>
                        <w:ind w:left="0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4076E7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6C6D719D" w14:textId="77777777" w:rsidR="0019606F" w:rsidRPr="004076E7" w:rsidRDefault="0019606F" w:rsidP="0019606F">
                      <w:pPr>
                        <w:spacing w:after="0" w:line="240" w:lineRule="auto"/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7" w:history="1">
                        <w:r w:rsidRPr="004076E7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4076E7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DAC8CF8" w14:textId="77777777" w:rsidR="0019606F" w:rsidRPr="00D96BC0" w:rsidRDefault="0019606F" w:rsidP="0019606F">
                      <w:pPr>
                        <w:spacing w:after="0" w:line="240" w:lineRule="auto"/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8" w:history="1">
                        <w:r w:rsidRPr="004076E7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61A5D351" wp14:editId="1A61D008">
                <wp:simplePos x="0" y="0"/>
                <wp:positionH relativeFrom="margin">
                  <wp:posOffset>-94615</wp:posOffset>
                </wp:positionH>
                <wp:positionV relativeFrom="paragraph">
                  <wp:posOffset>1426468</wp:posOffset>
                </wp:positionV>
                <wp:extent cx="4277995" cy="48577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7995" cy="485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aconcuadrcula"/>
                              <w:tblOverlap w:val="never"/>
                              <w:tblW w:w="643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16"/>
                              <w:gridCol w:w="1468"/>
                              <w:gridCol w:w="528"/>
                              <w:gridCol w:w="1837"/>
                              <w:gridCol w:w="580"/>
                              <w:gridCol w:w="1506"/>
                            </w:tblGrid>
                            <w:tr w:rsidR="0019606F" w:rsidRPr="0068751C" w14:paraId="205CC943" w14:textId="77777777" w:rsidTr="001E3EC1">
                              <w:trPr>
                                <w:trHeight w:val="274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59063DBE" w14:textId="77777777" w:rsidR="0019606F" w:rsidRPr="0068751C" w:rsidRDefault="0019606F" w:rsidP="001E3EC1">
                                  <w:pPr>
                                    <w:suppressOverlap/>
                                    <w:rPr>
                                      <w:rFonts w:ascii="Gidole" w:hAnsi="Gidole"/>
                                      <w:sz w:val="20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198E5942" wp14:editId="0503058F">
                                        <wp:extent cx="186095" cy="186095"/>
                                        <wp:effectExtent l="0" t="0" r="4445" b="4445"/>
                                        <wp:docPr id="28" name="Graphic 28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6" name="receiver.svg"/>
                                                <pic:cNvPicPr/>
                                              </pic:nvPicPr>
                                              <pic:blipFill>
                                                <a:blip r:embed="rId9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6233" cy="20623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5F7B8826" w14:textId="77777777" w:rsidR="0019606F" w:rsidRPr="0068751C" w:rsidRDefault="0019606F" w:rsidP="001E3EC1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(123) 456 789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12309C0" w14:textId="77777777" w:rsidR="0019606F" w:rsidRPr="0068751C" w:rsidRDefault="0019606F" w:rsidP="001E3EC1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5FF8E47D" wp14:editId="6A626952">
                                        <wp:extent cx="198602" cy="198602"/>
                                        <wp:effectExtent l="0" t="0" r="0" b="0"/>
                                        <wp:docPr id="29" name="Graphic 29" descr="Open 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7" name="openenvelope.svg"/>
                                                <pic:cNvPicPr/>
                                              </pic:nvPicPr>
                                              <pic:blipFill>
                                                <a:blip r:embed="rId1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2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6121" cy="21612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5839CC76" w14:textId="77777777" w:rsidR="0019606F" w:rsidRDefault="0019606F" w:rsidP="001E3EC1">
                                  <w:pPr>
                                    <w:suppressOverlap/>
                                    <w:jc w:val="center"/>
                                  </w:pPr>
                                  <w:hyperlink r:id="rId13" w:history="1">
                                    <w:r>
                                      <w:rPr>
                                        <w:rStyle w:val="Hipervnculo"/>
                                        <w:rFonts w:ascii="Gidole" w:hAnsi="Gidole"/>
                                        <w:color w:val="000000" w:themeColor="text1"/>
                                        <w:u w:val="none"/>
                                      </w:rPr>
                                      <w:t>email@email.com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C65B02C" w14:textId="77777777" w:rsidR="0019606F" w:rsidRPr="0068751C" w:rsidRDefault="0019606F" w:rsidP="001E3EC1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5C6F6DCB" wp14:editId="39D3DA04">
                                        <wp:extent cx="231221" cy="231221"/>
                                        <wp:effectExtent l="0" t="0" r="0" b="0"/>
                                        <wp:docPr id="30" name="Graphic 30" descr="Map with pin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8" name="mapwithpin.svg"/>
                                                <pic:cNvPicPr/>
                                              </pic:nvPicPr>
                                              <pic:blipFill>
                                                <a:blip r:embed="rId14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4849" cy="2448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242451A4" w14:textId="77777777" w:rsidR="0019606F" w:rsidRPr="0068751C" w:rsidRDefault="0019606F" w:rsidP="001E3EC1">
                                  <w:pPr>
                                    <w:suppressOverlap/>
                                    <w:jc w:val="center"/>
                                    <w:rPr>
                                      <w:rFonts w:ascii="Gidole" w:hAnsi="Gidole"/>
                                    </w:rPr>
                                  </w:pPr>
                                  <w:r w:rsidRPr="0068751C">
                                    <w:rPr>
                                      <w:rFonts w:ascii="Gidole" w:hAnsi="Gidole"/>
                                    </w:rPr>
                                    <w:t>123 Street, City</w:t>
                                  </w:r>
                                </w:p>
                              </w:tc>
                            </w:tr>
                          </w:tbl>
                          <w:p w14:paraId="22A1CA29" w14:textId="77777777" w:rsidR="0019606F" w:rsidRPr="0068751C" w:rsidRDefault="0019606F" w:rsidP="0019606F">
                            <w:pPr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A5D351" id="_x0000_s1030" type="#_x0000_t202" style="position:absolute;margin-left:-7.45pt;margin-top:112.3pt;width:336.85pt;height:38.2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" filled="f" stroked="f">
                <v:textbox>
                  <w:txbxContent>
                    <w:tbl>
                      <w:tblPr>
                        <w:tblStyle w:val="Tablaconcuadrcula"/>
                        <w:tblOverlap w:val="never"/>
                        <w:tblW w:w="643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16"/>
                        <w:gridCol w:w="1468"/>
                        <w:gridCol w:w="528"/>
                        <w:gridCol w:w="1837"/>
                        <w:gridCol w:w="580"/>
                        <w:gridCol w:w="1506"/>
                      </w:tblGrid>
                      <w:tr w:rsidR="0019606F" w:rsidRPr="0068751C" w14:paraId="205CC943" w14:textId="77777777" w:rsidTr="001E3EC1">
                        <w:trPr>
                          <w:trHeight w:val="274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14:paraId="59063DBE" w14:textId="77777777" w:rsidR="0019606F" w:rsidRPr="0068751C" w:rsidRDefault="0019606F" w:rsidP="001E3EC1">
                            <w:pPr>
                              <w:suppressOverlap/>
                              <w:rPr>
                                <w:rFonts w:ascii="Gidole" w:hAnsi="Gidole"/>
                                <w:sz w:val="20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198E5942" wp14:editId="0503058F">
                                  <wp:extent cx="186095" cy="186095"/>
                                  <wp:effectExtent l="0" t="0" r="4445" b="4445"/>
                                  <wp:docPr id="28" name="Graphic 28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receiver.sv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233" cy="20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5F7B8826" w14:textId="77777777" w:rsidR="0019606F" w:rsidRPr="0068751C" w:rsidRDefault="0019606F" w:rsidP="001E3EC1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(123) 456 7890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212309C0" w14:textId="77777777" w:rsidR="0019606F" w:rsidRPr="0068751C" w:rsidRDefault="0019606F" w:rsidP="001E3EC1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5FF8E47D" wp14:editId="6A626952">
                                  <wp:extent cx="198602" cy="198602"/>
                                  <wp:effectExtent l="0" t="0" r="0" b="0"/>
                                  <wp:docPr id="29" name="Graphic 29" descr="Open 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openenvelope.sv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121" cy="2161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5839CC76" w14:textId="77777777" w:rsidR="0019606F" w:rsidRDefault="0019606F" w:rsidP="001E3EC1">
                            <w:pPr>
                              <w:suppressOverlap/>
                              <w:jc w:val="center"/>
                            </w:pPr>
                            <w:hyperlink r:id="rId16" w:history="1">
                              <w:r>
                                <w:rPr>
                                  <w:rStyle w:val="Hipervnculo"/>
                                  <w:rFonts w:ascii="Gidole" w:hAnsi="Gidole"/>
                                  <w:color w:val="000000" w:themeColor="text1"/>
                                  <w:u w:val="none"/>
                                </w:rPr>
                                <w:t>email@email.com</w:t>
                              </w:r>
                            </w:hyperlink>
                          </w:p>
                        </w:tc>
                        <w:tc>
                          <w:tcPr>
                            <w:tcW w:w="0" w:type="auto"/>
                          </w:tcPr>
                          <w:p w14:paraId="3C65B02C" w14:textId="77777777" w:rsidR="0019606F" w:rsidRPr="0068751C" w:rsidRDefault="0019606F" w:rsidP="001E3EC1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  <w:noProof/>
                                <w:sz w:val="20"/>
                              </w:rPr>
                              <w:drawing>
                                <wp:inline distT="0" distB="0" distL="0" distR="0" wp14:anchorId="5C6F6DCB" wp14:editId="39D3DA04">
                                  <wp:extent cx="231221" cy="231221"/>
                                  <wp:effectExtent l="0" t="0" r="0" b="0"/>
                                  <wp:docPr id="30" name="Graphic 30" descr="Map with pi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mapwithpin.svg"/>
                                          <pic:cNvPicPr/>
                                        </pic:nvPicPr>
                                        <pic:blipFill>
                                          <a:blip r:embed="rId1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849" cy="2448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242451A4" w14:textId="77777777" w:rsidR="0019606F" w:rsidRPr="0068751C" w:rsidRDefault="0019606F" w:rsidP="001E3EC1">
                            <w:pPr>
                              <w:suppressOverlap/>
                              <w:jc w:val="center"/>
                              <w:rPr>
                                <w:rFonts w:ascii="Gidole" w:hAnsi="Gidole"/>
                              </w:rPr>
                            </w:pPr>
                            <w:r w:rsidRPr="0068751C">
                              <w:rPr>
                                <w:rFonts w:ascii="Gidole" w:hAnsi="Gidole"/>
                              </w:rPr>
                              <w:t>123 Street, City</w:t>
                            </w:r>
                          </w:p>
                        </w:tc>
                      </w:tr>
                    </w:tbl>
                    <w:p w14:paraId="22A1CA29" w14:textId="77777777" w:rsidR="0019606F" w:rsidRPr="0068751C" w:rsidRDefault="0019606F" w:rsidP="0019606F">
                      <w:pPr>
                        <w:jc w:val="center"/>
                        <w:rPr>
                          <w:rFonts w:ascii="Gidole" w:hAnsi="Gidole"/>
                        </w:rPr>
                      </w:pPr>
                      <w:r w:rsidRPr="0068751C">
                        <w:rPr>
                          <w:rFonts w:ascii="Gidole" w:hAnsi="Gidole"/>
                        </w:rPr>
                        <w:t>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419C5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59CA969" wp14:editId="65A0F2D9">
                <wp:simplePos x="0" y="0"/>
                <wp:positionH relativeFrom="column">
                  <wp:posOffset>1333500</wp:posOffset>
                </wp:positionH>
                <wp:positionV relativeFrom="paragraph">
                  <wp:posOffset>7200900</wp:posOffset>
                </wp:positionV>
                <wp:extent cx="1076325" cy="283845"/>
                <wp:effectExtent l="0" t="0" r="9525" b="1905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03F1D" w14:textId="0ADC02C0" w:rsidR="0068751C" w:rsidRPr="0068751C" w:rsidRDefault="00B419C5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BLACKBO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CA969" id="_x0000_s1031" type="#_x0000_t202" style="position:absolute;margin-left:105pt;margin-top:567pt;width:84.75pt;height:22.3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" stroked="f">
                <v:textbox>
                  <w:txbxContent>
                    <w:p w14:paraId="4CB03F1D" w14:textId="0ADC02C0" w:rsidR="0068751C" w:rsidRPr="0068751C" w:rsidRDefault="00B419C5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BLACKBOAR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419C5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3EF6256" wp14:editId="4468861B">
                <wp:simplePos x="0" y="0"/>
                <wp:positionH relativeFrom="margin">
                  <wp:align>left</wp:align>
                </wp:positionH>
                <wp:positionV relativeFrom="paragraph">
                  <wp:posOffset>4505129</wp:posOffset>
                </wp:positionV>
                <wp:extent cx="1129665" cy="103822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1038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9A3075" w14:textId="70FC9BD5" w:rsidR="00711A06" w:rsidRPr="00711A06" w:rsidRDefault="00B419C5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UCAL</w:t>
                            </w:r>
                          </w:p>
                          <w:p w14:paraId="7C42007F" w14:textId="77777777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6-2019</w:t>
                            </w:r>
                          </w:p>
                          <w:p w14:paraId="0B19FC0E" w14:textId="71A354D2" w:rsidR="00711A06" w:rsidRDefault="005967EC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>
                              <w:rPr>
                                <w:rFonts w:ascii="Gidole" w:hAnsi="Gidole"/>
                              </w:rPr>
                              <w:t>Associates in</w:t>
                            </w:r>
                          </w:p>
                          <w:p w14:paraId="21F9E497" w14:textId="55E07230" w:rsidR="005967EC" w:rsidRDefault="00B419C5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>
                              <w:rPr>
                                <w:rFonts w:ascii="Gidole" w:hAnsi="Gidole"/>
                              </w:rPr>
                              <w:t>Childhood Development</w:t>
                            </w:r>
                          </w:p>
                          <w:p w14:paraId="75986F77" w14:textId="77777777" w:rsidR="005967EC" w:rsidRPr="00711A06" w:rsidRDefault="005967EC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EF6256" id="_x0000_s1032" type="#_x0000_t202" style="position:absolute;margin-left:0;margin-top:354.75pt;width:88.95pt;height:81.75pt;z-index:2516766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" filled="f" stroked="f">
                <v:textbox>
                  <w:txbxContent>
                    <w:p w14:paraId="7E9A3075" w14:textId="70FC9BD5" w:rsidR="00711A06" w:rsidRPr="00711A06" w:rsidRDefault="00B419C5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UCAL</w:t>
                      </w:r>
                    </w:p>
                    <w:p w14:paraId="7C42007F" w14:textId="77777777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6-2019</w:t>
                      </w:r>
                    </w:p>
                    <w:p w14:paraId="0B19FC0E" w14:textId="71A354D2" w:rsidR="00711A06" w:rsidRDefault="005967EC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r>
                        <w:rPr>
                          <w:rFonts w:ascii="Gidole" w:hAnsi="Gidole"/>
                        </w:rPr>
                        <w:t>Associates in</w:t>
                      </w:r>
                    </w:p>
                    <w:p w14:paraId="21F9E497" w14:textId="55E07230" w:rsidR="005967EC" w:rsidRDefault="00B419C5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r>
                        <w:rPr>
                          <w:rFonts w:ascii="Gidole" w:hAnsi="Gidole"/>
                        </w:rPr>
                        <w:t>Childhood Development</w:t>
                      </w:r>
                    </w:p>
                    <w:p w14:paraId="75986F77" w14:textId="77777777" w:rsidR="005967EC" w:rsidRPr="00711A06" w:rsidRDefault="005967EC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419C5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6E54094A" wp14:editId="6F78FDBC">
                <wp:simplePos x="0" y="0"/>
                <wp:positionH relativeFrom="margin">
                  <wp:posOffset>1562100</wp:posOffset>
                </wp:positionH>
                <wp:positionV relativeFrom="paragraph">
                  <wp:posOffset>4505325</wp:posOffset>
                </wp:positionV>
                <wp:extent cx="1129665" cy="895350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895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94556" w14:textId="68EB8AF9" w:rsidR="00711A06" w:rsidRPr="00711A06" w:rsidRDefault="00B419C5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UC</w:t>
                            </w:r>
                          </w:p>
                          <w:p w14:paraId="2E55C4A4" w14:textId="77777777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6-2019</w:t>
                            </w:r>
                          </w:p>
                          <w:p w14:paraId="2B659D99" w14:textId="0E41106D" w:rsidR="00711A06" w:rsidRPr="00711A06" w:rsidRDefault="00B419C5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proofErr w:type="spellStart"/>
                            <w:r>
                              <w:rPr>
                                <w:rFonts w:ascii="Gidole" w:hAnsi="Gidole"/>
                              </w:rPr>
                              <w:t>ClassRoom</w:t>
                            </w:r>
                            <w:proofErr w:type="spellEnd"/>
                            <w:r>
                              <w:rPr>
                                <w:rFonts w:ascii="Gidole" w:hAnsi="Gidole"/>
                              </w:rPr>
                              <w:t xml:space="preserve"> Certifi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54094A" id="_x0000_s1033" type="#_x0000_t202" style="position:absolute;margin-left:123pt;margin-top:354.75pt;width:88.95pt;height:70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" filled="f" stroked="f">
                <v:textbox>
                  <w:txbxContent>
                    <w:p w14:paraId="34294556" w14:textId="68EB8AF9" w:rsidR="00711A06" w:rsidRPr="00711A06" w:rsidRDefault="00B419C5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UC</w:t>
                      </w:r>
                    </w:p>
                    <w:p w14:paraId="2E55C4A4" w14:textId="77777777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6-2019</w:t>
                      </w:r>
                    </w:p>
                    <w:p w14:paraId="2B659D99" w14:textId="0E41106D" w:rsidR="00711A06" w:rsidRPr="00711A06" w:rsidRDefault="00B419C5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proofErr w:type="spellStart"/>
                      <w:r>
                        <w:rPr>
                          <w:rFonts w:ascii="Gidole" w:hAnsi="Gidole"/>
                        </w:rPr>
                        <w:t>ClassRoom</w:t>
                      </w:r>
                      <w:proofErr w:type="spellEnd"/>
                      <w:r>
                        <w:rPr>
                          <w:rFonts w:ascii="Gidole" w:hAnsi="Gidole"/>
                        </w:rPr>
                        <w:t xml:space="preserve"> Certifie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67EC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D71BF17" wp14:editId="1103920A">
                <wp:simplePos x="0" y="0"/>
                <wp:positionH relativeFrom="margin">
                  <wp:posOffset>1562100</wp:posOffset>
                </wp:positionH>
                <wp:positionV relativeFrom="paragraph">
                  <wp:posOffset>5495925</wp:posOffset>
                </wp:positionV>
                <wp:extent cx="1129665" cy="828675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828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F6C3C" w14:textId="4A81D62A" w:rsidR="00711A06" w:rsidRPr="00711A06" w:rsidRDefault="005967EC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 xml:space="preserve">HARVARD </w:t>
                            </w:r>
                          </w:p>
                          <w:p w14:paraId="6598410A" w14:textId="77777777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6-2019</w:t>
                            </w:r>
                          </w:p>
                          <w:p w14:paraId="24D50CA1" w14:textId="4BAD4D78" w:rsidR="005967EC" w:rsidRPr="00711A06" w:rsidRDefault="005967EC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proofErr w:type="spellStart"/>
                            <w:r>
                              <w:rPr>
                                <w:rFonts w:ascii="Gidole" w:hAnsi="Gidole"/>
                              </w:rPr>
                              <w:t>Bsc</w:t>
                            </w:r>
                            <w:proofErr w:type="spellEnd"/>
                            <w:r>
                              <w:rPr>
                                <w:rFonts w:ascii="Gidole" w:hAnsi="Gidole"/>
                              </w:rPr>
                              <w:t xml:space="preserve"> </w:t>
                            </w:r>
                            <w:r w:rsidR="00B419C5">
                              <w:rPr>
                                <w:rFonts w:ascii="Gidole" w:hAnsi="Gidole"/>
                              </w:rPr>
                              <w:t>Psycholog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1BF17" id="_x0000_s1034" type="#_x0000_t202" style="position:absolute;margin-left:123pt;margin-top:432.75pt;width:88.95pt;height:65.2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" filled="f" stroked="f">
                <v:textbox>
                  <w:txbxContent>
                    <w:p w14:paraId="786F6C3C" w14:textId="4A81D62A" w:rsidR="00711A06" w:rsidRPr="00711A06" w:rsidRDefault="005967EC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 xml:space="preserve">HARVARD </w:t>
                      </w:r>
                    </w:p>
                    <w:p w14:paraId="6598410A" w14:textId="77777777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6-2019</w:t>
                      </w:r>
                    </w:p>
                    <w:p w14:paraId="24D50CA1" w14:textId="4BAD4D78" w:rsidR="005967EC" w:rsidRPr="00711A06" w:rsidRDefault="005967EC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proofErr w:type="spellStart"/>
                      <w:r>
                        <w:rPr>
                          <w:rFonts w:ascii="Gidole" w:hAnsi="Gidole"/>
                        </w:rPr>
                        <w:t>Bsc</w:t>
                      </w:r>
                      <w:proofErr w:type="spellEnd"/>
                      <w:r>
                        <w:rPr>
                          <w:rFonts w:ascii="Gidole" w:hAnsi="Gidole"/>
                        </w:rPr>
                        <w:t xml:space="preserve"> </w:t>
                      </w:r>
                      <w:r w:rsidR="00B419C5">
                        <w:rPr>
                          <w:rFonts w:ascii="Gidole" w:hAnsi="Gidole"/>
                        </w:rPr>
                        <w:t>Psycholog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67EC" w:rsidRPr="00BE4CB7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6F613EF8" wp14:editId="5AA79F6C">
                <wp:simplePos x="0" y="0"/>
                <wp:positionH relativeFrom="margin">
                  <wp:align>left</wp:align>
                </wp:positionH>
                <wp:positionV relativeFrom="paragraph">
                  <wp:posOffset>5474766</wp:posOffset>
                </wp:positionV>
                <wp:extent cx="1129665" cy="847725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665" cy="847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C23A8D" w14:textId="417FAB23" w:rsidR="00711A06" w:rsidRPr="00711A06" w:rsidRDefault="005967EC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</w:rPr>
                              <w:t>IBM</w:t>
                            </w:r>
                          </w:p>
                          <w:p w14:paraId="034D0D97" w14:textId="77777777" w:rsidR="00711A06" w:rsidRPr="00711A06" w:rsidRDefault="00711A06" w:rsidP="00711A06">
                            <w:pPr>
                              <w:spacing w:after="0"/>
                              <w:rPr>
                                <w:rFonts w:ascii="Gidole" w:hAnsi="Gidole"/>
                                <w:b/>
                              </w:rPr>
                            </w:pPr>
                            <w:r w:rsidRPr="00711A06">
                              <w:rPr>
                                <w:rFonts w:ascii="Gidole" w:hAnsi="Gidole"/>
                                <w:b/>
                              </w:rPr>
                              <w:t>2016-2019</w:t>
                            </w:r>
                          </w:p>
                          <w:p w14:paraId="6B59A6FE" w14:textId="7F122712" w:rsidR="005967EC" w:rsidRPr="00711A06" w:rsidRDefault="005967EC" w:rsidP="00711A06">
                            <w:pPr>
                              <w:spacing w:after="0"/>
                              <w:rPr>
                                <w:rFonts w:ascii="Gidole" w:hAnsi="Gidole"/>
                              </w:rPr>
                            </w:pPr>
                            <w:r>
                              <w:rPr>
                                <w:rFonts w:ascii="Gidole" w:hAnsi="Gidole"/>
                              </w:rPr>
                              <w:t xml:space="preserve">Certified </w:t>
                            </w:r>
                            <w:r w:rsidR="00B419C5">
                              <w:rPr>
                                <w:rFonts w:ascii="Gidole" w:hAnsi="Gidole"/>
                              </w:rPr>
                              <w:t>Psychometr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13EF8" id="_x0000_s1035" type="#_x0000_t202" style="position:absolute;margin-left:0;margin-top:431.1pt;width:88.95pt;height:66.75pt;z-index:2516807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" filled="f" stroked="f">
                <v:textbox>
                  <w:txbxContent>
                    <w:p w14:paraId="31C23A8D" w14:textId="417FAB23" w:rsidR="00711A06" w:rsidRPr="00711A06" w:rsidRDefault="005967EC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>
                        <w:rPr>
                          <w:rFonts w:ascii="Gidole" w:hAnsi="Gidole"/>
                          <w:b/>
                        </w:rPr>
                        <w:t>IBM</w:t>
                      </w:r>
                    </w:p>
                    <w:p w14:paraId="034D0D97" w14:textId="77777777" w:rsidR="00711A06" w:rsidRPr="00711A06" w:rsidRDefault="00711A06" w:rsidP="00711A06">
                      <w:pPr>
                        <w:spacing w:after="0"/>
                        <w:rPr>
                          <w:rFonts w:ascii="Gidole" w:hAnsi="Gidole"/>
                          <w:b/>
                        </w:rPr>
                      </w:pPr>
                      <w:r w:rsidRPr="00711A06">
                        <w:rPr>
                          <w:rFonts w:ascii="Gidole" w:hAnsi="Gidole"/>
                          <w:b/>
                        </w:rPr>
                        <w:t>2016-2019</w:t>
                      </w:r>
                    </w:p>
                    <w:p w14:paraId="6B59A6FE" w14:textId="7F122712" w:rsidR="005967EC" w:rsidRPr="00711A06" w:rsidRDefault="005967EC" w:rsidP="00711A06">
                      <w:pPr>
                        <w:spacing w:after="0"/>
                        <w:rPr>
                          <w:rFonts w:ascii="Gidole" w:hAnsi="Gidole"/>
                        </w:rPr>
                      </w:pPr>
                      <w:r>
                        <w:rPr>
                          <w:rFonts w:ascii="Gidole" w:hAnsi="Gidole"/>
                        </w:rPr>
                        <w:t xml:space="preserve">Certified </w:t>
                      </w:r>
                      <w:r w:rsidR="00B419C5">
                        <w:rPr>
                          <w:rFonts w:ascii="Gidole" w:hAnsi="Gidole"/>
                        </w:rPr>
                        <w:t>Psychometris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01E2B"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649D2A47" wp14:editId="03C99763">
                <wp:simplePos x="0" y="0"/>
                <wp:positionH relativeFrom="margin">
                  <wp:posOffset>3596640</wp:posOffset>
                </wp:positionH>
                <wp:positionV relativeFrom="paragraph">
                  <wp:posOffset>3089910</wp:posOffset>
                </wp:positionV>
                <wp:extent cx="2717800" cy="337185"/>
                <wp:effectExtent l="0" t="0" r="0" b="5715"/>
                <wp:wrapSquare wrapText="bothSides"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78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39E3C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D2A47" id="Text Box 26" o:spid="_x0000_s1036" type="#_x0000_t202" style="position:absolute;margin-left:283.2pt;margin-top:243.3pt;width:214pt;height:26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" filled="f" stroked="f">
                <v:textbox>
                  <w:txbxContent>
                    <w:p w14:paraId="5D939E3C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WORK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51C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0CB323BA" wp14:editId="4F6E543C">
                <wp:simplePos x="0" y="0"/>
                <wp:positionH relativeFrom="column">
                  <wp:posOffset>1338044</wp:posOffset>
                </wp:positionH>
                <wp:positionV relativeFrom="paragraph">
                  <wp:posOffset>9324363</wp:posOffset>
                </wp:positionV>
                <wp:extent cx="880844" cy="283845"/>
                <wp:effectExtent l="0" t="0" r="0" b="190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0844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015B6" w14:textId="69CE3626" w:rsidR="0068751C" w:rsidRPr="0068751C" w:rsidRDefault="00B419C5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ZO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323BA" id="_x0000_s1037" type="#_x0000_t202" style="position:absolute;margin-left:105.35pt;margin-top:734.2pt;width:69.35pt;height:22.3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" stroked="f">
                <v:textbox>
                  <w:txbxContent>
                    <w:p w14:paraId="566015B6" w14:textId="69CE3626" w:rsidR="0068751C" w:rsidRPr="0068751C" w:rsidRDefault="00B419C5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ZOO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8751C" w:rsidRPr="002D7EEE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6A26E71" wp14:editId="6E80D8D8">
                <wp:simplePos x="0" y="0"/>
                <wp:positionH relativeFrom="column">
                  <wp:posOffset>1338044</wp:posOffset>
                </wp:positionH>
                <wp:positionV relativeFrom="paragraph">
                  <wp:posOffset>8267350</wp:posOffset>
                </wp:positionV>
                <wp:extent cx="880844" cy="283845"/>
                <wp:effectExtent l="0" t="0" r="0" b="190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0844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754FF9" w14:textId="0A7E4AB7" w:rsidR="0068751C" w:rsidRPr="0068751C" w:rsidRDefault="00B419C5" w:rsidP="0068751C">
                            <w:pPr>
                              <w:jc w:val="center"/>
                              <w:rPr>
                                <w:rFonts w:ascii="Gidole" w:hAnsi="Gidole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b/>
                                <w:sz w:val="24"/>
                              </w:rPr>
                              <w:t>GRA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26E71" id="_x0000_s1038" type="#_x0000_t202" style="position:absolute;margin-left:105.35pt;margin-top:650.95pt;width:69.35pt;height:22.3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" stroked="f">
                <v:textbox>
                  <w:txbxContent>
                    <w:p w14:paraId="5B754FF9" w14:textId="0A7E4AB7" w:rsidR="0068751C" w:rsidRPr="0068751C" w:rsidRDefault="00B419C5" w:rsidP="0068751C">
                      <w:pPr>
                        <w:jc w:val="center"/>
                        <w:rPr>
                          <w:rFonts w:ascii="Gidole" w:hAnsi="Gidole"/>
                          <w:b/>
                          <w:sz w:val="24"/>
                        </w:rPr>
                      </w:pPr>
                      <w:r>
                        <w:rPr>
                          <w:rFonts w:ascii="Gidole" w:hAnsi="Gidole"/>
                          <w:b/>
                          <w:sz w:val="24"/>
                        </w:rPr>
                        <w:t>GRAD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B52DD64" wp14:editId="7504186C">
                <wp:simplePos x="0" y="0"/>
                <wp:positionH relativeFrom="margin">
                  <wp:posOffset>364921</wp:posOffset>
                </wp:positionH>
                <wp:positionV relativeFrom="paragraph">
                  <wp:posOffset>6983835</wp:posOffset>
                </wp:positionV>
                <wp:extent cx="711200" cy="711200"/>
                <wp:effectExtent l="0" t="0" r="0" b="0"/>
                <wp:wrapNone/>
                <wp:docPr id="44" name="Partial Circ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2EBA5" id="Partial Circle 44" o:spid="_x0000_s1026" style="position:absolute;margin-left:28.75pt;margin-top:549.9pt;width:56pt;height:56pt;z-index:2516899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929D1EF" wp14:editId="14678A7B">
                <wp:simplePos x="0" y="0"/>
                <wp:positionH relativeFrom="margin">
                  <wp:posOffset>364921</wp:posOffset>
                </wp:positionH>
                <wp:positionV relativeFrom="paragraph">
                  <wp:posOffset>7965347</wp:posOffset>
                </wp:positionV>
                <wp:extent cx="711200" cy="711200"/>
                <wp:effectExtent l="0" t="0" r="0" b="0"/>
                <wp:wrapNone/>
                <wp:docPr id="45" name="Partial Circ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EEC844" id="Partial Circle 45" o:spid="_x0000_s1026" style="position:absolute;margin-left:28.75pt;margin-top:627.2pt;width:56pt;height:56pt;z-index:2516910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3383D30" wp14:editId="5CDE146F">
                <wp:simplePos x="0" y="0"/>
                <wp:positionH relativeFrom="margin">
                  <wp:posOffset>364921</wp:posOffset>
                </wp:positionH>
                <wp:positionV relativeFrom="paragraph">
                  <wp:posOffset>9055916</wp:posOffset>
                </wp:positionV>
                <wp:extent cx="711200" cy="711200"/>
                <wp:effectExtent l="0" t="0" r="0" b="0"/>
                <wp:wrapNone/>
                <wp:docPr id="46" name="Partial Circ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711200"/>
                        </a:xfrm>
                        <a:prstGeom prst="pie">
                          <a:avLst/>
                        </a:prstGeom>
                        <a:solidFill>
                          <a:srgbClr val="1DC5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EDFC62" id="Partial Circle 46" o:spid="_x0000_s1026" style="position:absolute;margin-left:28.75pt;margin-top:713.05pt;width:56pt;height:56pt;z-index:2516920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711200,711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" path="m711200,355600v,196392,-159208,355600,-355600,355600c159208,711200,,551992,,355600,,159208,159208,,355600,r,355600l711200,355600xe" fillcolor="#1dc599" stroked="f" strokeweight="1pt">
                <v:stroke joinstyle="miter"/>
                <v:path arrowok="t" o:connecttype="custom" o:connectlocs="711200,355600;355600,711200;0,355600;355600,0;355600,355600;711200,355600" o:connectangles="0,0,0,0,0,0"/>
                <w10:wrap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DE235DA" wp14:editId="7A38DCA9">
                <wp:simplePos x="0" y="0"/>
                <wp:positionH relativeFrom="margin">
                  <wp:posOffset>1199515</wp:posOffset>
                </wp:positionH>
                <wp:positionV relativeFrom="paragraph">
                  <wp:posOffset>6444749</wp:posOffset>
                </wp:positionV>
                <wp:extent cx="1587500" cy="337185"/>
                <wp:effectExtent l="0" t="0" r="0" b="5715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63E6F5" w14:textId="77777777" w:rsidR="0068751C" w:rsidRPr="00711A06" w:rsidRDefault="0068751C" w:rsidP="0068751C">
                            <w:pPr>
                              <w:spacing w:after="100" w:afterAutospacing="1" w:line="240" w:lineRule="auto"/>
                              <w:ind w:right="160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235DA" id="Text Box 19" o:spid="_x0000_s1039" type="#_x0000_t202" style="position:absolute;margin-left:94.45pt;margin-top:507.45pt;width:125pt;height:26.5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" filled="f" stroked="f">
                <v:textbox>
                  <w:txbxContent>
                    <w:p w14:paraId="5463E6F5" w14:textId="77777777" w:rsidR="0068751C" w:rsidRPr="00711A06" w:rsidRDefault="0068751C" w:rsidP="0068751C">
                      <w:pPr>
                        <w:spacing w:after="100" w:afterAutospacing="1" w:line="240" w:lineRule="auto"/>
                        <w:ind w:right="160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51C" w:rsidRPr="0068751C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27631E2" wp14:editId="4BF24501">
                <wp:simplePos x="0" y="0"/>
                <wp:positionH relativeFrom="column">
                  <wp:posOffset>-158004</wp:posOffset>
                </wp:positionH>
                <wp:positionV relativeFrom="paragraph">
                  <wp:posOffset>6780565</wp:posOffset>
                </wp:positionV>
                <wp:extent cx="3545058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0DAC6E" id="Straight Connector 18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.45pt,533.9pt" to="266.7pt,53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85D946E" wp14:editId="5913FA2E">
                <wp:simplePos x="0" y="0"/>
                <wp:positionH relativeFrom="margin">
                  <wp:posOffset>1146175</wp:posOffset>
                </wp:positionH>
                <wp:positionV relativeFrom="paragraph">
                  <wp:posOffset>3987800</wp:posOffset>
                </wp:positionV>
                <wp:extent cx="1587500" cy="337185"/>
                <wp:effectExtent l="0" t="0" r="0" b="5715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337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D5DFD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D946E" id="Text Box 11" o:spid="_x0000_s1040" type="#_x0000_t202" style="position:absolute;margin-left:90.25pt;margin-top:314pt;width:125pt;height:26.5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" filled="f" stroked="f">
                <v:textbox>
                  <w:txbxContent>
                    <w:p w14:paraId="0C3D5DFD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</w:pPr>
                      <w:r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  <w:lang w:val="en-US"/>
                        </w:rPr>
                        <w:t>EDU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7195B8" wp14:editId="168999F9">
                <wp:simplePos x="0" y="0"/>
                <wp:positionH relativeFrom="column">
                  <wp:posOffset>-211455</wp:posOffset>
                </wp:positionH>
                <wp:positionV relativeFrom="paragraph">
                  <wp:posOffset>4326010</wp:posOffset>
                </wp:positionV>
                <wp:extent cx="3545058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4C4DFE" id="Straight Connector 10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5pt,340.65pt" to="262.5pt,34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" strokecolor="#096d50" strokeweight=".5pt">
                <v:stroke joinstyle="miter"/>
              </v:lin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7E4AF1D" wp14:editId="5B1EB437">
                <wp:simplePos x="0" y="0"/>
                <wp:positionH relativeFrom="margin">
                  <wp:posOffset>224790</wp:posOffset>
                </wp:positionH>
                <wp:positionV relativeFrom="paragraph">
                  <wp:posOffset>2785892</wp:posOffset>
                </wp:positionV>
                <wp:extent cx="2509520" cy="86106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9520" cy="8610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83627" w14:textId="6B7E92F1" w:rsidR="00711A06" w:rsidRPr="00711A06" w:rsidRDefault="00E642EB" w:rsidP="00711A06">
                            <w:pPr>
                              <w:jc w:val="right"/>
                              <w:rPr>
                                <w:rFonts w:ascii="Gidole" w:hAnsi="Gidole"/>
                              </w:rPr>
                            </w:pPr>
                            <w:r w:rsidRPr="00E642EB">
                              <w:rPr>
                                <w:rFonts w:ascii="Gidole" w:hAnsi="Gidole"/>
                              </w:rPr>
                              <w:t>NBC accredited Pre-School Teacher with six years of experience and a proven record of improving reading and maths skills for remedial ki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E4AF1D" id="_x0000_s1041" type="#_x0000_t202" style="position:absolute;margin-left:17.7pt;margin-top:219.35pt;width:197.6pt;height:67.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" filled="f" stroked="f">
                <v:textbox>
                  <w:txbxContent>
                    <w:p w14:paraId="4C983627" w14:textId="6B7E92F1" w:rsidR="00711A06" w:rsidRPr="00711A06" w:rsidRDefault="00E642EB" w:rsidP="00711A06">
                      <w:pPr>
                        <w:jc w:val="right"/>
                        <w:rPr>
                          <w:rFonts w:ascii="Gidole" w:hAnsi="Gidole"/>
                        </w:rPr>
                      </w:pPr>
                      <w:r w:rsidRPr="00E642EB">
                        <w:rPr>
                          <w:rFonts w:ascii="Gidole" w:hAnsi="Gidole"/>
                        </w:rPr>
                        <w:t>NBC accredited Pre-School Teacher with six years of experience and a proven record of improving reading and maths skills for remedial ki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 w:rsidRPr="00711A06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3F4832A" wp14:editId="1658AC4A">
                <wp:simplePos x="0" y="0"/>
                <wp:positionH relativeFrom="margin">
                  <wp:posOffset>1401005</wp:posOffset>
                </wp:positionH>
                <wp:positionV relativeFrom="paragraph">
                  <wp:posOffset>2278185</wp:posOffset>
                </wp:positionV>
                <wp:extent cx="1292225" cy="316230"/>
                <wp:effectExtent l="0" t="0" r="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2225" cy="316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B52BA" w14:textId="77777777" w:rsidR="00711A06" w:rsidRPr="00711A06" w:rsidRDefault="00711A06" w:rsidP="00711A06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40"/>
                                <w:sz w:val="32"/>
                                <w:szCs w:val="2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4832A" id="Text Box 8" o:spid="_x0000_s1042" type="#_x0000_t202" style="position:absolute;margin-left:110.3pt;margin-top:179.4pt;width:101.75pt;height:24.9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" filled="f" stroked="f">
                <v:textbox>
                  <w:txbxContent>
                    <w:p w14:paraId="070B52BA" w14:textId="77777777" w:rsidR="00711A06" w:rsidRPr="00711A06" w:rsidRDefault="00711A06" w:rsidP="00711A06">
                      <w:pPr>
                        <w:spacing w:after="100" w:afterAutospacing="1" w:line="240" w:lineRule="auto"/>
                        <w:jc w:val="right"/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40"/>
                          <w:sz w:val="32"/>
                          <w:szCs w:val="24"/>
                        </w:rPr>
                        <w:t>PRO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D6580A" wp14:editId="53FC6A92">
                <wp:simplePos x="0" y="0"/>
                <wp:positionH relativeFrom="column">
                  <wp:posOffset>-218050</wp:posOffset>
                </wp:positionH>
                <wp:positionV relativeFrom="paragraph">
                  <wp:posOffset>2623185</wp:posOffset>
                </wp:positionV>
                <wp:extent cx="3545058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45058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AFA4D4" id="Straight Connector 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15pt,206.55pt" to="262pt,20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" strokecolor="#096d50" strokeweight=".5pt">
                <v:stroke joinstyle="miter"/>
              </v:lin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1554F" wp14:editId="03826B41">
                <wp:simplePos x="0" y="0"/>
                <wp:positionH relativeFrom="page">
                  <wp:align>left</wp:align>
                </wp:positionH>
                <wp:positionV relativeFrom="paragraph">
                  <wp:posOffset>2173458</wp:posOffset>
                </wp:positionV>
                <wp:extent cx="3305370" cy="8271804"/>
                <wp:effectExtent l="0" t="0" r="28575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5370" cy="827180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96D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BFFF3D" id="Rectangle 6" o:spid="_x0000_s1026" style="position:absolute;margin-left:0;margin-top:171.15pt;width:260.25pt;height:651.3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" filled="f" strokecolor="#096d50" strokeweight="1pt">
                <w10:wrap anchorx="page"/>
              </v:rect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D594EE4" wp14:editId="26345619">
                <wp:simplePos x="0" y="0"/>
                <wp:positionH relativeFrom="margin">
                  <wp:align>left</wp:align>
                </wp:positionH>
                <wp:positionV relativeFrom="paragraph">
                  <wp:posOffset>1073785</wp:posOffset>
                </wp:positionV>
                <wp:extent cx="3833495" cy="33020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3495" cy="330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B6709" w14:textId="40C28938" w:rsidR="00711A06" w:rsidRPr="00711A06" w:rsidRDefault="00B419C5" w:rsidP="005967EC">
                            <w:pP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</w:pPr>
                            <w:r>
                              <w:rPr>
                                <w:rFonts w:ascii="Gidole" w:hAnsi="Gidole"/>
                                <w:color w:val="096D50"/>
                                <w:spacing w:val="100"/>
                                <w:sz w:val="24"/>
                              </w:rPr>
                              <w:t>Preschool Teac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94EE4" id="_x0000_s1043" type="#_x0000_t202" style="position:absolute;margin-left:0;margin-top:84.55pt;width:301.85pt;height:26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" filled="f" stroked="f">
                <v:textbox>
                  <w:txbxContent>
                    <w:p w14:paraId="100B6709" w14:textId="40C28938" w:rsidR="00711A06" w:rsidRPr="00711A06" w:rsidRDefault="00B419C5" w:rsidP="005967EC">
                      <w:pP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</w:pPr>
                      <w:r>
                        <w:rPr>
                          <w:rFonts w:ascii="Gidole" w:hAnsi="Gidole"/>
                          <w:color w:val="096D50"/>
                          <w:spacing w:val="100"/>
                          <w:sz w:val="24"/>
                        </w:rPr>
                        <w:t>Preschool Teach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1A06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0D7CBAF" wp14:editId="31ADC0CE">
                <wp:simplePos x="0" y="0"/>
                <wp:positionH relativeFrom="margin">
                  <wp:align>left</wp:align>
                </wp:positionH>
                <wp:positionV relativeFrom="paragraph">
                  <wp:posOffset>523240</wp:posOffset>
                </wp:positionV>
                <wp:extent cx="4208145" cy="50673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145" cy="5067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F96CD5" w14:textId="77777777" w:rsidR="00711A06" w:rsidRPr="00711A06" w:rsidRDefault="00711A06" w:rsidP="00711A06">
                            <w:pPr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</w:pPr>
                            <w:r w:rsidRPr="00711A06">
                              <w:rPr>
                                <w:rFonts w:ascii="Glacial Indifference" w:hAnsi="Glacial Indifference"/>
                                <w:color w:val="096D50"/>
                                <w:spacing w:val="100"/>
                                <w:sz w:val="56"/>
                                <w:lang w:val="en-US"/>
                              </w:rPr>
                              <w:t>ELIZABETH SMI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CBAF" id="_x0000_s1044" type="#_x0000_t202" style="position:absolute;margin-left:0;margin-top:41.2pt;width:331.35pt;height:39.9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" filled="f" stroked="f">
                <v:textbox>
                  <w:txbxContent>
                    <w:p w14:paraId="61F96CD5" w14:textId="77777777" w:rsidR="00711A06" w:rsidRPr="00711A06" w:rsidRDefault="00711A06" w:rsidP="00711A06">
                      <w:pPr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</w:pPr>
                      <w:r w:rsidRPr="00711A06">
                        <w:rPr>
                          <w:rFonts w:ascii="Glacial Indifference" w:hAnsi="Glacial Indifference"/>
                          <w:color w:val="096D50"/>
                          <w:spacing w:val="100"/>
                          <w:sz w:val="56"/>
                          <w:lang w:val="en-US"/>
                        </w:rPr>
                        <w:t>ELIZABETH SMIT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1CA7C92" wp14:editId="0019CFCC">
                <wp:simplePos x="0" y="0"/>
                <wp:positionH relativeFrom="margin">
                  <wp:posOffset>4808855</wp:posOffset>
                </wp:positionH>
                <wp:positionV relativeFrom="paragraph">
                  <wp:posOffset>5080</wp:posOffset>
                </wp:positionV>
                <wp:extent cx="1927860" cy="219773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7860" cy="2197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BE91D" w14:textId="77777777" w:rsidR="00C909BD" w:rsidRDefault="00C909BD" w:rsidP="00C909BD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D391220" wp14:editId="11795ED2">
                                  <wp:extent cx="1674342" cy="1674342"/>
                                  <wp:effectExtent l="0" t="0" r="2540" b="254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rofpic3.jpg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651" r="1665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20960" cy="1720960"/>
                                          </a:xfrm>
                                          <a:prstGeom prst="flowChartConnector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A7C92" id="Text Box 3" o:spid="_x0000_s1045" type="#_x0000_t202" style="position:absolute;margin-left:378.65pt;margin-top:.4pt;width:151.8pt;height:173.0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" filled="f" stroked="f">
                <v:textbox>
                  <w:txbxContent>
                    <w:p w14:paraId="48CBE91D" w14:textId="77777777" w:rsidR="00C909BD" w:rsidRDefault="00C909BD" w:rsidP="00C909BD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D391220" wp14:editId="11795ED2">
                            <wp:extent cx="1674342" cy="1674342"/>
                            <wp:effectExtent l="0" t="0" r="2540" b="254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rofpic3.jpg"/>
                                    <pic:cNvPicPr/>
                                  </pic:nvPicPr>
                                  <pic:blipFill rotWithShape="1"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651" r="1665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720960" cy="1720960"/>
                                    </a:xfrm>
                                    <a:prstGeom prst="flowChartConnector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16D">
        <w:rPr>
          <w:noProof/>
        </w:rPr>
        <mc:AlternateContent>
          <mc:Choice Requires="wps">
            <w:drawing>
              <wp:anchor distT="45720" distB="45720" distL="114300" distR="114300" simplePos="0" relativeHeight="251660287" behindDoc="0" locked="0" layoutInCell="1" allowOverlap="1" wp14:anchorId="7945882B" wp14:editId="7B85C943">
                <wp:simplePos x="0" y="0"/>
                <wp:positionH relativeFrom="margin">
                  <wp:align>right</wp:align>
                </wp:positionH>
                <wp:positionV relativeFrom="paragraph">
                  <wp:posOffset>-482</wp:posOffset>
                </wp:positionV>
                <wp:extent cx="236093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38365" w14:textId="77777777" w:rsidR="0077316D" w:rsidRDefault="0077316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837683D" wp14:editId="00A6F715">
                                  <wp:extent cx="2710150" cy="270961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22.png"/>
                                          <pic:cNvPicPr/>
                                        </pic:nvPicPr>
                                        <pic:blipFill rotWithShape="1"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6346" t="6227" r="15153" b="1554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46070" cy="27455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45882B" id="_x0000_s1046" type="#_x0000_t202" style="position:absolute;margin-left:134.7pt;margin-top:-.05pt;width:185.9pt;height:110.6pt;z-index:251660287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" filled="f" stroked="f">
                <v:textbox style="mso-fit-shape-to-text:t">
                  <w:txbxContent>
                    <w:p w14:paraId="08F38365" w14:textId="77777777" w:rsidR="0077316D" w:rsidRDefault="0077316D">
                      <w:r>
                        <w:rPr>
                          <w:noProof/>
                        </w:rPr>
                        <w:drawing>
                          <wp:inline distT="0" distB="0" distL="0" distR="0" wp14:anchorId="7837683D" wp14:editId="00A6F715">
                            <wp:extent cx="2710150" cy="2709610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22.png"/>
                                    <pic:cNvPicPr/>
                                  </pic:nvPicPr>
                                  <pic:blipFill rotWithShape="1"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6346" t="6227" r="15153" b="1554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746070" cy="274552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909BD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6870FB1" wp14:editId="1671D8FD">
                <wp:simplePos x="0" y="0"/>
                <wp:positionH relativeFrom="margin">
                  <wp:align>right</wp:align>
                </wp:positionH>
                <wp:positionV relativeFrom="paragraph">
                  <wp:posOffset>459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BE38A" w14:textId="77777777" w:rsidR="00C909BD" w:rsidRDefault="00C909B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870FB1" id="_x0000_s1047" type="#_x0000_t202" style="position:absolute;margin-left:134.7pt;margin-top:.05pt;width:185.9pt;height:110.6pt;z-index:25166131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" filled="f" stroked="f">
                <v:textbox style="mso-fit-shape-to-text:t">
                  <w:txbxContent>
                    <w:p w14:paraId="213BE38A" w14:textId="77777777" w:rsidR="00C909BD" w:rsidRDefault="00C909BD"/>
                  </w:txbxContent>
                </v:textbox>
                <w10:wrap type="square" anchorx="margin"/>
              </v:shape>
            </w:pict>
          </mc:Fallback>
        </mc:AlternateContent>
      </w:r>
    </w:p>
    <w:sectPr w:rsidR="00BB7E39" w:rsidSect="00C909B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venir Next Cyr">
    <w:altName w:val="Calibri"/>
    <w:panose1 w:val="020B0503020202020204"/>
    <w:charset w:val="00"/>
    <w:family w:val="swiss"/>
    <w:pitch w:val="variable"/>
  </w:font>
  <w:font w:name="Gidole">
    <w:altName w:val="Calibri"/>
    <w:panose1 w:val="020B0604020202020204"/>
    <w:charset w:val="00"/>
    <w:family w:val="auto"/>
    <w:notTrueType/>
    <w:pitch w:val="variable"/>
    <w:sig w:usb0="E00000FF" w:usb1="4000206A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lacial Indifference">
    <w:altName w:val="Calibri"/>
    <w:panose1 w:val="020B0604020202020204"/>
    <w:charset w:val="00"/>
    <w:family w:val="auto"/>
    <w:notTrueType/>
    <w:pitch w:val="variable"/>
    <w:sig w:usb0="80000027" w:usb1="10000048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134CC0"/>
    <w:multiLevelType w:val="hybridMultilevel"/>
    <w:tmpl w:val="57B66A9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DF1791"/>
    <w:multiLevelType w:val="hybridMultilevel"/>
    <w:tmpl w:val="8CC02A5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E2599D"/>
    <w:multiLevelType w:val="hybridMultilevel"/>
    <w:tmpl w:val="6714EBA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D21B9C"/>
    <w:multiLevelType w:val="multilevel"/>
    <w:tmpl w:val="EB92F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7D1F6147"/>
    <w:multiLevelType w:val="hybridMultilevel"/>
    <w:tmpl w:val="7D8E47D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9171154">
    <w:abstractNumId w:val="3"/>
  </w:num>
  <w:num w:numId="2" w16cid:durableId="249046558">
    <w:abstractNumId w:val="1"/>
  </w:num>
  <w:num w:numId="3" w16cid:durableId="2031296088">
    <w:abstractNumId w:val="2"/>
  </w:num>
  <w:num w:numId="4" w16cid:durableId="1839736467">
    <w:abstractNumId w:val="4"/>
  </w:num>
  <w:num w:numId="5" w16cid:durableId="9576387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tTQ2tDA1MDY1NbNQ0lEKTi0uzszPAykwrAUA3UP1ECwAAAA="/>
  </w:docVars>
  <w:rsids>
    <w:rsidRoot w:val="00C909BD"/>
    <w:rsid w:val="00101E2B"/>
    <w:rsid w:val="0019606F"/>
    <w:rsid w:val="005967EC"/>
    <w:rsid w:val="0068751C"/>
    <w:rsid w:val="006973D3"/>
    <w:rsid w:val="00711A06"/>
    <w:rsid w:val="0077316D"/>
    <w:rsid w:val="00804BD1"/>
    <w:rsid w:val="0085206B"/>
    <w:rsid w:val="00B419C5"/>
    <w:rsid w:val="00BB7E39"/>
    <w:rsid w:val="00BE1B6C"/>
    <w:rsid w:val="00C909BD"/>
    <w:rsid w:val="00E642EB"/>
    <w:rsid w:val="00F56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22B100"/>
  <w15:chartTrackingRefBased/>
  <w15:docId w15:val="{73536670-17AD-4B1B-81F8-AA35A2A50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51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C909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909BD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687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nhideWhenUsed/>
    <w:rsid w:val="00BE1B6C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E1B6C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E642EB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1"/>
    <w:qFormat/>
    <w:rsid w:val="0019606F"/>
    <w:pPr>
      <w:widowControl w:val="0"/>
      <w:autoSpaceDE w:val="0"/>
      <w:autoSpaceDN w:val="0"/>
      <w:spacing w:before="4" w:after="0" w:line="240" w:lineRule="auto"/>
      <w:ind w:left="20"/>
    </w:pPr>
    <w:rPr>
      <w:rFonts w:ascii="Avenir Next Cyr" w:eastAsia="Avenir Next Cyr" w:hAnsi="Avenir Next Cyr" w:cs="Avenir Next Cyr"/>
      <w:sz w:val="24"/>
      <w:szCs w:val="24"/>
      <w:lang w:val="en-US" w:eastAsia="en-US" w:bidi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19606F"/>
    <w:rPr>
      <w:rFonts w:ascii="Avenir Next Cyr" w:eastAsia="Avenir Next Cyr" w:hAnsi="Avenir Next Cyr" w:cs="Avenir Next Cyr"/>
      <w:sz w:val="24"/>
      <w:szCs w:val="24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hyperlink" Target="https://www.resumeviking.com/templates/word/" TargetMode="External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image" Target="media/image4.svg"/><Relationship Id="rId17" Type="http://schemas.openxmlformats.org/officeDocument/2006/relationships/image" Target="media/image7.jpg"/><Relationship Id="rId2" Type="http://schemas.openxmlformats.org/officeDocument/2006/relationships/styles" Target="styles.xml"/><Relationship Id="rId16" Type="http://schemas.openxmlformats.org/officeDocument/2006/relationships/hyperlink" Target="https://www.resumeviking.com/templates/word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resume.io/resume-templates/?id=cpdokyF1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www.resumeviking.com/templates/word/" TargetMode="External"/><Relationship Id="rId15" Type="http://schemas.openxmlformats.org/officeDocument/2006/relationships/image" Target="media/image6.svg"/><Relationship Id="rId10" Type="http://schemas.openxmlformats.org/officeDocument/2006/relationships/image" Target="media/image2.sv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Zhiamin Lee</dc:creator>
  <cp:keywords/>
  <dc:description/>
  <cp:lastModifiedBy>Lourdes Garcia</cp:lastModifiedBy>
  <cp:revision>4</cp:revision>
  <dcterms:created xsi:type="dcterms:W3CDTF">2021-04-01T14:25:00Z</dcterms:created>
  <dcterms:modified xsi:type="dcterms:W3CDTF">2022-04-21T12:28:00Z</dcterms:modified>
</cp:coreProperties>
</file>